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FB344D2" w14:textId="301D7F51" w:rsidR="00072DC2" w:rsidRDefault="00072DC2" w:rsidP="00072DC2">
      <w:pPr>
        <w:pStyle w:val="Heading2"/>
      </w:pPr>
      <w:r w:rsidRPr="00072DC2">
        <w:t>Lecture 12-minimum spanning trees</w:t>
      </w:r>
    </w:p>
    <w:p w14:paraId="14E57274" w14:textId="19D5F20B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. What is a minimum spanning tree (MST)?</w:t>
      </w:r>
    </w:p>
    <w:p w14:paraId="4164832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A tree with the least number of edges</w:t>
      </w:r>
    </w:p>
    <w:p w14:paraId="4807BBF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A subgraph that is both a tree and includes all vertices with minimum total edge weight</w:t>
      </w:r>
    </w:p>
    <w:p w14:paraId="6BC3D6C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The shortest path between any two vertices</w:t>
      </w:r>
    </w:p>
    <w:p w14:paraId="5313E33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A tree with the maximum number of edges</w:t>
      </w:r>
    </w:p>
    <w:p w14:paraId="3D009B1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b</w:t>
      </w:r>
    </w:p>
    <w:p w14:paraId="5B4B4AC0" w14:textId="77777777" w:rsidR="00543F68" w:rsidRPr="00543F68" w:rsidRDefault="00543F68" w:rsidP="00543F68">
      <w:pPr>
        <w:rPr>
          <w:sz w:val="22"/>
          <w:szCs w:val="22"/>
        </w:rPr>
      </w:pPr>
    </w:p>
    <w:p w14:paraId="727F8FD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2. Which of the following is NOT a characteristic of a spanning tree?</w:t>
      </w:r>
    </w:p>
    <w:p w14:paraId="22BD76F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Connected</w:t>
      </w:r>
    </w:p>
    <w:p w14:paraId="59895EA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Acyclic</w:t>
      </w:r>
    </w:p>
    <w:p w14:paraId="0601421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Includes all vertices</w:t>
      </w:r>
    </w:p>
    <w:p w14:paraId="7950B41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Contains loops</w:t>
      </w:r>
    </w:p>
    <w:p w14:paraId="28197A0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d</w:t>
      </w:r>
    </w:p>
    <w:p w14:paraId="746AFD56" w14:textId="77777777" w:rsidR="00543F68" w:rsidRPr="00543F68" w:rsidRDefault="00543F68" w:rsidP="00543F68">
      <w:pPr>
        <w:rPr>
          <w:sz w:val="22"/>
          <w:szCs w:val="22"/>
        </w:rPr>
      </w:pPr>
    </w:p>
    <w:p w14:paraId="4785BF2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3. What is the main goal when finding a minimum spanning tree?</w:t>
      </w:r>
    </w:p>
    <w:p w14:paraId="71043A2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Maximize the number of edges</w:t>
      </w:r>
    </w:p>
    <w:p w14:paraId="4A36C57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Minimize the number of vertices</w:t>
      </w:r>
    </w:p>
    <w:p w14:paraId="3242A9D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Find the shortest path between two vertices</w:t>
      </w:r>
    </w:p>
    <w:p w14:paraId="427B8D9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Minimize the total weight of edges</w:t>
      </w:r>
    </w:p>
    <w:p w14:paraId="18F432A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d</w:t>
      </w:r>
    </w:p>
    <w:p w14:paraId="6B46EA41" w14:textId="77777777" w:rsidR="00543F68" w:rsidRPr="00543F68" w:rsidRDefault="00543F68" w:rsidP="00543F68">
      <w:pPr>
        <w:rPr>
          <w:sz w:val="22"/>
          <w:szCs w:val="22"/>
        </w:rPr>
      </w:pPr>
    </w:p>
    <w:p w14:paraId="1A95C06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4. Which of these is an application of minimum spanning trees?</w:t>
      </w:r>
    </w:p>
    <w:p w14:paraId="7E0385A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</w:t>
      </w:r>
      <w:proofErr w:type="gramStart"/>
      <w:r w:rsidRPr="00543F68">
        <w:rPr>
          <w:sz w:val="22"/>
          <w:szCs w:val="22"/>
        </w:rPr>
        <w:t>Social</w:t>
      </w:r>
      <w:proofErr w:type="gramEnd"/>
      <w:r w:rsidRPr="00543F68">
        <w:rPr>
          <w:sz w:val="22"/>
          <w:szCs w:val="22"/>
        </w:rPr>
        <w:t xml:space="preserve"> network analysis</w:t>
      </w:r>
    </w:p>
    <w:p w14:paraId="682AA3F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Laying cable in a new </w:t>
      </w:r>
      <w:proofErr w:type="spellStart"/>
      <w:r w:rsidRPr="00543F68">
        <w:rPr>
          <w:sz w:val="22"/>
          <w:szCs w:val="22"/>
        </w:rPr>
        <w:t>neighborhood</w:t>
      </w:r>
      <w:proofErr w:type="spellEnd"/>
    </w:p>
    <w:p w14:paraId="46E12E5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Sorting algorithms</w:t>
      </w:r>
    </w:p>
    <w:p w14:paraId="47BBCA3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Database indexing</w:t>
      </w:r>
    </w:p>
    <w:p w14:paraId="0A49C7E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b</w:t>
      </w:r>
    </w:p>
    <w:p w14:paraId="4B867834" w14:textId="77777777" w:rsidR="00543F68" w:rsidRPr="00543F68" w:rsidRDefault="00543F68" w:rsidP="00543F68">
      <w:pPr>
        <w:rPr>
          <w:sz w:val="22"/>
          <w:szCs w:val="22"/>
        </w:rPr>
      </w:pPr>
    </w:p>
    <w:p w14:paraId="00BE3ED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>5. What is the first step in Kruskal's algorithm?</w:t>
      </w:r>
    </w:p>
    <w:p w14:paraId="1D7D1FF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Start with a random vertex</w:t>
      </w:r>
    </w:p>
    <w:p w14:paraId="6440DFA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Consider edges in descending order of weight</w:t>
      </w:r>
    </w:p>
    <w:p w14:paraId="27D0546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Consider edges in ascending order of weight</w:t>
      </w:r>
    </w:p>
    <w:p w14:paraId="7E43EAC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Add all edges to the tree</w:t>
      </w:r>
    </w:p>
    <w:p w14:paraId="0E93E1C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c</w:t>
      </w:r>
    </w:p>
    <w:p w14:paraId="5A49CD16" w14:textId="77777777" w:rsidR="00543F68" w:rsidRPr="00543F68" w:rsidRDefault="00543F68" w:rsidP="00543F68">
      <w:pPr>
        <w:rPr>
          <w:sz w:val="22"/>
          <w:szCs w:val="22"/>
        </w:rPr>
      </w:pPr>
    </w:p>
    <w:p w14:paraId="5C4DA28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6. In Kruskal's algorithm, when is an edge NOT added to the tree?</w:t>
      </w:r>
    </w:p>
    <w:p w14:paraId="295FFCB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When it creates a cycle</w:t>
      </w:r>
    </w:p>
    <w:p w14:paraId="626EC7C1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When it's the heaviest edge</w:t>
      </w:r>
    </w:p>
    <w:p w14:paraId="4EF217B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When it's already in the tree</w:t>
      </w:r>
    </w:p>
    <w:p w14:paraId="3883E6A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When it connects two different components</w:t>
      </w:r>
    </w:p>
    <w:p w14:paraId="37353A9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a</w:t>
      </w:r>
    </w:p>
    <w:p w14:paraId="1016629E" w14:textId="77777777" w:rsidR="00543F68" w:rsidRPr="00543F68" w:rsidRDefault="00543F68" w:rsidP="00543F68">
      <w:pPr>
        <w:rPr>
          <w:sz w:val="22"/>
          <w:szCs w:val="22"/>
        </w:rPr>
      </w:pPr>
    </w:p>
    <w:p w14:paraId="45D2091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7. What data structure is commonly used in the implementation of Kruskal's algorithm?</w:t>
      </w:r>
    </w:p>
    <w:p w14:paraId="25B45C7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Stack</w:t>
      </w:r>
    </w:p>
    <w:p w14:paraId="134C7DF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Queue</w:t>
      </w:r>
    </w:p>
    <w:p w14:paraId="7889A87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Union-find</w:t>
      </w:r>
    </w:p>
    <w:p w14:paraId="541217A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Hash table</w:t>
      </w:r>
    </w:p>
    <w:p w14:paraId="55235EA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c</w:t>
      </w:r>
    </w:p>
    <w:p w14:paraId="48F40556" w14:textId="77777777" w:rsidR="00543F68" w:rsidRPr="00543F68" w:rsidRDefault="00543F68" w:rsidP="00543F68">
      <w:pPr>
        <w:rPr>
          <w:sz w:val="22"/>
          <w:szCs w:val="22"/>
        </w:rPr>
      </w:pPr>
    </w:p>
    <w:p w14:paraId="547DA30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8. What is the starting point for Prim's algorithm?</w:t>
      </w:r>
    </w:p>
    <w:p w14:paraId="72E5691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The heaviest edge</w:t>
      </w:r>
    </w:p>
    <w:p w14:paraId="65FD6DB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b) A random vertex</w:t>
      </w:r>
    </w:p>
    <w:p w14:paraId="466822D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</w:t>
      </w:r>
      <w:proofErr w:type="gramStart"/>
      <w:r w:rsidRPr="00543F68">
        <w:rPr>
          <w:sz w:val="22"/>
          <w:szCs w:val="22"/>
        </w:rPr>
        <w:t>Usually</w:t>
      </w:r>
      <w:proofErr w:type="gramEnd"/>
      <w:r w:rsidRPr="00543F68">
        <w:rPr>
          <w:sz w:val="22"/>
          <w:szCs w:val="22"/>
        </w:rPr>
        <w:t xml:space="preserve"> vertex 0</w:t>
      </w:r>
    </w:p>
    <w:p w14:paraId="240E300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The lightest edge</w:t>
      </w:r>
    </w:p>
    <w:p w14:paraId="4F55822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c</w:t>
      </w:r>
    </w:p>
    <w:p w14:paraId="1E6E73C0" w14:textId="77777777" w:rsidR="00543F68" w:rsidRPr="00543F68" w:rsidRDefault="00543F68" w:rsidP="00543F68">
      <w:pPr>
        <w:rPr>
          <w:sz w:val="22"/>
          <w:szCs w:val="22"/>
        </w:rPr>
      </w:pPr>
    </w:p>
    <w:p w14:paraId="0E5B49F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9. In Prim's algorithm, how are edges selected to be added to the tree?</w:t>
      </w:r>
    </w:p>
    <w:p w14:paraId="5F3171E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) Randomly</w:t>
      </w:r>
    </w:p>
    <w:p w14:paraId="06EC923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b) Based on their endpoints</w:t>
      </w:r>
    </w:p>
    <w:p w14:paraId="3CB1871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c) The minimum weight edge with exactly one endpoint in the tree</w:t>
      </w:r>
    </w:p>
    <w:p w14:paraId="0198720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d) The maximum weight edge with both endpoints outside the tree</w:t>
      </w:r>
    </w:p>
    <w:p w14:paraId="505AFC8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Answer: c</w:t>
      </w:r>
    </w:p>
    <w:p w14:paraId="4D9701FD" w14:textId="77777777" w:rsidR="00543F68" w:rsidRPr="00543F68" w:rsidRDefault="00543F68" w:rsidP="00543F68">
      <w:pPr>
        <w:rPr>
          <w:sz w:val="22"/>
          <w:szCs w:val="22"/>
        </w:rPr>
      </w:pPr>
    </w:p>
    <w:p w14:paraId="353433A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0. How many edges does Prim's algorithm add to create the MST?</w:t>
      </w:r>
    </w:p>
    <w:p w14:paraId="2EAD96D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V</w:t>
      </w:r>
    </w:p>
    <w:p w14:paraId="5480401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V - 1</w:t>
      </w:r>
    </w:p>
    <w:p w14:paraId="5726D27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E</w:t>
      </w:r>
    </w:p>
    <w:p w14:paraId="07644C7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E - 1</w:t>
      </w:r>
    </w:p>
    <w:p w14:paraId="2DD5232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64B361EB" w14:textId="77777777" w:rsidR="00543F68" w:rsidRPr="00543F68" w:rsidRDefault="00543F68" w:rsidP="00543F68">
      <w:pPr>
        <w:rPr>
          <w:sz w:val="22"/>
          <w:szCs w:val="22"/>
        </w:rPr>
      </w:pPr>
    </w:p>
    <w:p w14:paraId="50C055C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1. What is a key similarity between Dijkstra's algorithm and Prim's algorithm?</w:t>
      </w:r>
    </w:p>
    <w:p w14:paraId="7DA7923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y both find the shortest path</w:t>
      </w:r>
    </w:p>
    <w:p w14:paraId="20A19A3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y both use a greedy approach</w:t>
      </w:r>
    </w:p>
    <w:p w14:paraId="72A6974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y both require negative edge weights</w:t>
      </w:r>
    </w:p>
    <w:p w14:paraId="7C069AC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y both produce a maximum spanning tree</w:t>
      </w:r>
    </w:p>
    <w:p w14:paraId="246D3E7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0E02BB58" w14:textId="77777777" w:rsidR="00543F68" w:rsidRPr="00543F68" w:rsidRDefault="00543F68" w:rsidP="00543F68">
      <w:pPr>
        <w:rPr>
          <w:sz w:val="22"/>
          <w:szCs w:val="22"/>
        </w:rPr>
      </w:pPr>
    </w:p>
    <w:p w14:paraId="19D9DD7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2. What is a fundamental difference between Dijkstra's and Prim's algorithms?</w:t>
      </w:r>
    </w:p>
    <w:p w14:paraId="5611BE1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Dijkstra's uses a priority queue, while Prim's doesn't</w:t>
      </w:r>
    </w:p>
    <w:p w14:paraId="01B5C05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Prim's works on undirected graphs, while Dijkstra's doesn't</w:t>
      </w:r>
    </w:p>
    <w:p w14:paraId="349F75A2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Dijkstra's finds shortest paths, while Prim's constructs a minimum spanning tree</w:t>
      </w:r>
    </w:p>
    <w:p w14:paraId="6470A70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Prim's is faster than Dijkstra's</w:t>
      </w:r>
    </w:p>
    <w:p w14:paraId="50C402C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0AAC0462" w14:textId="77777777" w:rsidR="00543F68" w:rsidRPr="00543F68" w:rsidRDefault="00543F68" w:rsidP="00543F68">
      <w:pPr>
        <w:rPr>
          <w:sz w:val="22"/>
          <w:szCs w:val="22"/>
        </w:rPr>
      </w:pPr>
    </w:p>
    <w:p w14:paraId="0430E6E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3. In Dijkstra's algorithm, how is the distance to a vertex updated?</w:t>
      </w:r>
    </w:p>
    <w:p w14:paraId="631670A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By adding the weight of the new edge</w:t>
      </w:r>
    </w:p>
    <w:p w14:paraId="6EEC7681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By subtracting the weight of the new edge</w:t>
      </w:r>
    </w:p>
    <w:p w14:paraId="008B29C7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By relaxing to the sum of the edge weight plus the distance to the previous vertex if smaller</w:t>
      </w:r>
    </w:p>
    <w:p w14:paraId="75CE74F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lastRenderedPageBreak/>
        <w:t xml:space="preserve">    d) By choosing the maximum of the current distance and the new path distance</w:t>
      </w:r>
    </w:p>
    <w:p w14:paraId="0C69C7A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511D1F38" w14:textId="77777777" w:rsidR="00543F68" w:rsidRPr="00543F68" w:rsidRDefault="00543F68" w:rsidP="00543F68">
      <w:pPr>
        <w:rPr>
          <w:sz w:val="22"/>
          <w:szCs w:val="22"/>
        </w:rPr>
      </w:pPr>
    </w:p>
    <w:p w14:paraId="6543811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4. In Prim's algorithm, how is the next vertex chosen?</w:t>
      </w:r>
    </w:p>
    <w:p w14:paraId="69BCD9E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vertex with the highest degree</w:t>
      </w:r>
    </w:p>
    <w:p w14:paraId="0CFF43E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vertex with the lowest degree</w:t>
      </w:r>
    </w:p>
    <w:p w14:paraId="37DC2951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vertex with the minimum weight edge connecting it to the MST</w:t>
      </w:r>
    </w:p>
    <w:p w14:paraId="1429D7B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vertex farthest from the starting point</w:t>
      </w:r>
    </w:p>
    <w:p w14:paraId="2444CE9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p w14:paraId="7EB715AD" w14:textId="77777777" w:rsidR="00543F68" w:rsidRPr="00543F68" w:rsidRDefault="00543F68" w:rsidP="00543F68">
      <w:pPr>
        <w:rPr>
          <w:sz w:val="22"/>
          <w:szCs w:val="22"/>
        </w:rPr>
      </w:pPr>
    </w:p>
    <w:p w14:paraId="50C79A5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5. What is the time complexity of Kruskal's algorithm with sorting?</w:t>
      </w:r>
    </w:p>
    <w:p w14:paraId="1478C54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</w:t>
      </w:r>
      <w:proofErr w:type="gramStart"/>
      <w:r w:rsidRPr="00543F68">
        <w:rPr>
          <w:sz w:val="22"/>
          <w:szCs w:val="22"/>
        </w:rPr>
        <w:t>O(</w:t>
      </w:r>
      <w:proofErr w:type="gramEnd"/>
      <w:r w:rsidRPr="00543F68">
        <w:rPr>
          <w:sz w:val="22"/>
          <w:szCs w:val="22"/>
        </w:rPr>
        <w:t>V log V)</w:t>
      </w:r>
    </w:p>
    <w:p w14:paraId="7834640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</w:t>
      </w:r>
      <w:proofErr w:type="gramStart"/>
      <w:r w:rsidRPr="00543F68">
        <w:rPr>
          <w:sz w:val="22"/>
          <w:szCs w:val="22"/>
        </w:rPr>
        <w:t>O(</w:t>
      </w:r>
      <w:proofErr w:type="gramEnd"/>
      <w:r w:rsidRPr="00543F68">
        <w:rPr>
          <w:sz w:val="22"/>
          <w:szCs w:val="22"/>
        </w:rPr>
        <w:t>E log E)</w:t>
      </w:r>
    </w:p>
    <w:p w14:paraId="0CEDF50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O(V^2)</w:t>
      </w:r>
    </w:p>
    <w:p w14:paraId="1FDCCB1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O(E^2)</w:t>
      </w:r>
    </w:p>
    <w:p w14:paraId="746896E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6B733DA4" w14:textId="77777777" w:rsidR="00543F68" w:rsidRPr="00543F68" w:rsidRDefault="00543F68" w:rsidP="00543F68">
      <w:pPr>
        <w:rPr>
          <w:sz w:val="22"/>
          <w:szCs w:val="22"/>
        </w:rPr>
      </w:pPr>
    </w:p>
    <w:p w14:paraId="3F10AF4B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6. What is the time complexity of Prim's algorithm using a priority queue?</w:t>
      </w:r>
    </w:p>
    <w:p w14:paraId="7E21ADA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</w:t>
      </w:r>
      <w:proofErr w:type="gramStart"/>
      <w:r w:rsidRPr="00543F68">
        <w:rPr>
          <w:sz w:val="22"/>
          <w:szCs w:val="22"/>
        </w:rPr>
        <w:t>O(</w:t>
      </w:r>
      <w:proofErr w:type="gramEnd"/>
      <w:r w:rsidRPr="00543F68">
        <w:rPr>
          <w:sz w:val="22"/>
          <w:szCs w:val="22"/>
        </w:rPr>
        <w:t>V log V)</w:t>
      </w:r>
    </w:p>
    <w:p w14:paraId="6D10D97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</w:t>
      </w:r>
      <w:proofErr w:type="gramStart"/>
      <w:r w:rsidRPr="00543F68">
        <w:rPr>
          <w:sz w:val="22"/>
          <w:szCs w:val="22"/>
        </w:rPr>
        <w:t>O(</w:t>
      </w:r>
      <w:proofErr w:type="gramEnd"/>
      <w:r w:rsidRPr="00543F68">
        <w:rPr>
          <w:sz w:val="22"/>
          <w:szCs w:val="22"/>
        </w:rPr>
        <w:t>E log V)</w:t>
      </w:r>
    </w:p>
    <w:p w14:paraId="3A73310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O(V^2)</w:t>
      </w:r>
    </w:p>
    <w:p w14:paraId="702D879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O(E^2)</w:t>
      </w:r>
    </w:p>
    <w:p w14:paraId="1DB71A0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146E2954" w14:textId="77777777" w:rsidR="00543F68" w:rsidRPr="00543F68" w:rsidRDefault="00543F68" w:rsidP="00543F68">
      <w:pPr>
        <w:rPr>
          <w:sz w:val="22"/>
          <w:szCs w:val="22"/>
        </w:rPr>
      </w:pPr>
    </w:p>
    <w:p w14:paraId="61344A7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7. Which algorithm is generally faster for sparse graphs?</w:t>
      </w:r>
    </w:p>
    <w:p w14:paraId="2E1A887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Kruskal's</w:t>
      </w:r>
    </w:p>
    <w:p w14:paraId="4AF2C62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Prim's</w:t>
      </w:r>
    </w:p>
    <w:p w14:paraId="5EA990FA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y are always equally fast</w:t>
      </w:r>
    </w:p>
    <w:p w14:paraId="2A2B9E7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It depends on the implementation</w:t>
      </w:r>
    </w:p>
    <w:p w14:paraId="666BE8D1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a</w:t>
      </w:r>
    </w:p>
    <w:p w14:paraId="54CF77BC" w14:textId="77777777" w:rsidR="00543F68" w:rsidRPr="00543F68" w:rsidRDefault="00543F68" w:rsidP="00543F68">
      <w:pPr>
        <w:rPr>
          <w:sz w:val="22"/>
          <w:szCs w:val="22"/>
        </w:rPr>
      </w:pPr>
    </w:p>
    <w:p w14:paraId="3631510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8. What property of a graph ensures that a minimum spanning tree exists?</w:t>
      </w:r>
    </w:p>
    <w:p w14:paraId="1CFE11F9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graph must be directed</w:t>
      </w:r>
    </w:p>
    <w:p w14:paraId="5A04392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graph must be connected</w:t>
      </w:r>
    </w:p>
    <w:p w14:paraId="6F124445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graph must have negative edge weights</w:t>
      </w:r>
    </w:p>
    <w:p w14:paraId="2AD1EB8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graph must be acyclic</w:t>
      </w:r>
    </w:p>
    <w:p w14:paraId="52445EA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23EFD548" w14:textId="77777777" w:rsidR="00543F68" w:rsidRPr="00543F68" w:rsidRDefault="00543F68" w:rsidP="00543F68">
      <w:pPr>
        <w:rPr>
          <w:sz w:val="22"/>
          <w:szCs w:val="22"/>
        </w:rPr>
      </w:pPr>
    </w:p>
    <w:p w14:paraId="42D5EFDE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19. In the context of MST, what does "greedy" mean?</w:t>
      </w:r>
    </w:p>
    <w:p w14:paraId="245FE0C8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The algorithm always chooses the largest possible solution</w:t>
      </w:r>
    </w:p>
    <w:p w14:paraId="0D3F16ED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The algorithm makes the locally optimal choice at each step</w:t>
      </w:r>
    </w:p>
    <w:p w14:paraId="485F336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The algorithm requires the most computational resources</w:t>
      </w:r>
    </w:p>
    <w:p w14:paraId="0743BDD4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The algorithm only works on complete graphs</w:t>
      </w:r>
    </w:p>
    <w:p w14:paraId="4CD62576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b</w:t>
      </w:r>
    </w:p>
    <w:p w14:paraId="4E680997" w14:textId="77777777" w:rsidR="00543F68" w:rsidRPr="00543F68" w:rsidRDefault="00543F68" w:rsidP="00543F68">
      <w:pPr>
        <w:rPr>
          <w:sz w:val="22"/>
          <w:szCs w:val="22"/>
        </w:rPr>
      </w:pPr>
    </w:p>
    <w:p w14:paraId="0844CB03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>20. Which of the following is NOT a typical application of minimum spanning trees?</w:t>
      </w:r>
    </w:p>
    <w:p w14:paraId="522CEDCF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) Network design</w:t>
      </w:r>
    </w:p>
    <w:p w14:paraId="20ABEF20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b) Cluster analysis</w:t>
      </w:r>
    </w:p>
    <w:p w14:paraId="7F0158B1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c) Sorting algorithms</w:t>
      </w:r>
    </w:p>
    <w:p w14:paraId="71B475BC" w14:textId="77777777" w:rsidR="00543F68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d) Approximation algorithms for NP-hard problems</w:t>
      </w:r>
    </w:p>
    <w:p w14:paraId="040DA3E2" w14:textId="315408DA" w:rsidR="00F5668A" w:rsidRPr="00543F68" w:rsidRDefault="00543F68" w:rsidP="00543F68">
      <w:pPr>
        <w:rPr>
          <w:sz w:val="22"/>
          <w:szCs w:val="22"/>
        </w:rPr>
      </w:pPr>
      <w:r w:rsidRPr="00543F68">
        <w:rPr>
          <w:sz w:val="22"/>
          <w:szCs w:val="22"/>
        </w:rPr>
        <w:t xml:space="preserve">    Answer: c</w:t>
      </w:r>
    </w:p>
    <w:sectPr w:rsidR="00F5668A" w:rsidRPr="00543F6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NDAytDAxMzEwMrVU0lEKTi0uzszPAykwqgUAMW+3eCwAAAA="/>
  </w:docVars>
  <w:rsids>
    <w:rsidRoot w:val="00F5668A"/>
    <w:rsid w:val="00072DC2"/>
    <w:rsid w:val="00152A56"/>
    <w:rsid w:val="00543F68"/>
    <w:rsid w:val="008A5032"/>
    <w:rsid w:val="00C94B87"/>
    <w:rsid w:val="00F566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6A9B59"/>
  <w15:chartTrackingRefBased/>
  <w15:docId w15:val="{9C2A9509-CCCB-44A4-B2B4-D37BA9F6B3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668A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5668A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5668A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F5668A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F5668A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F5668A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F5668A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F5668A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F5668A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F5668A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5668A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F5668A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F5668A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F5668A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F5668A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F5668A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F5668A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F5668A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F5668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F5668A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F5668A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F5668A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F5668A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F5668A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F5668A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F5668A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F5668A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F5668A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687</Words>
  <Characters>3920</Characters>
  <Application>Microsoft Office Word</Application>
  <DocSecurity>0</DocSecurity>
  <Lines>32</Lines>
  <Paragraphs>9</Paragraphs>
  <ScaleCrop>false</ScaleCrop>
  <Company/>
  <LinksUpToDate>false</LinksUpToDate>
  <CharactersWithSpaces>4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2</cp:revision>
  <dcterms:created xsi:type="dcterms:W3CDTF">2024-10-01T22:52:00Z</dcterms:created>
  <dcterms:modified xsi:type="dcterms:W3CDTF">2024-10-01T22:52:00Z</dcterms:modified>
</cp:coreProperties>
</file>